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4B8AEC" w14:textId="2F7EE1AC" w:rsidR="00DC2B91" w:rsidRPr="00102E04" w:rsidRDefault="00102E04" w:rsidP="00E43285">
      <w:pPr>
        <w:pStyle w:val="Heading1"/>
        <w:spacing w:before="480" w:line="240" w:lineRule="auto"/>
        <w:rPr>
          <w:rFonts w:ascii="Arial" w:eastAsia="Times New Roman" w:hAnsi="Arial" w:cs="Arial"/>
          <w:sz w:val="48"/>
          <w:szCs w:val="48"/>
        </w:rPr>
      </w:pPr>
      <w:bookmarkStart w:id="0" w:name="_Hlk45407436"/>
      <w:r w:rsidRPr="00102E04">
        <w:rPr>
          <w:rFonts w:ascii="Arial" w:eastAsia="Times New Roman" w:hAnsi="Arial" w:cs="Arial"/>
          <w:sz w:val="48"/>
          <w:szCs w:val="48"/>
        </w:rPr>
        <w:t>Ali Alrabeah</w:t>
      </w:r>
    </w:p>
    <w:p w14:paraId="611D2100" w14:textId="70F23825" w:rsidR="00DC2B91" w:rsidRPr="00102E04" w:rsidRDefault="009C0804" w:rsidP="00E43285">
      <w:pPr>
        <w:pStyle w:val="Heading2"/>
        <w:spacing w:before="360" w:line="240" w:lineRule="auto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>8</w:t>
      </w:r>
      <w:r w:rsidR="00102E04" w:rsidRPr="00102E04">
        <w:rPr>
          <w:rFonts w:ascii="Times New Roman" w:eastAsia="Times New Roman" w:hAnsi="Times New Roman" w:cs="Times New Roman"/>
          <w:sz w:val="36"/>
          <w:szCs w:val="36"/>
        </w:rPr>
        <w:t>/</w:t>
      </w:r>
      <w:r>
        <w:rPr>
          <w:rFonts w:ascii="Times New Roman" w:eastAsia="Times New Roman" w:hAnsi="Times New Roman" w:cs="Times New Roman"/>
          <w:sz w:val="36"/>
          <w:szCs w:val="36"/>
        </w:rPr>
        <w:t>1</w:t>
      </w:r>
      <w:r w:rsidR="00102E04" w:rsidRPr="00102E04">
        <w:rPr>
          <w:rFonts w:ascii="Times New Roman" w:eastAsia="Times New Roman" w:hAnsi="Times New Roman" w:cs="Times New Roman"/>
          <w:sz w:val="36"/>
          <w:szCs w:val="36"/>
        </w:rPr>
        <w:t>/20</w:t>
      </w:r>
    </w:p>
    <w:p w14:paraId="3587EFB7" w14:textId="6BC64A70" w:rsidR="00DC2B91" w:rsidRPr="00102E04" w:rsidRDefault="00DC2B91" w:rsidP="00E43285">
      <w:pPr>
        <w:pStyle w:val="Heading3"/>
        <w:spacing w:before="280" w:line="240" w:lineRule="auto"/>
        <w:rPr>
          <w:rFonts w:ascii="Arial" w:eastAsia="Times New Roman" w:hAnsi="Arial" w:cs="Arial"/>
          <w:sz w:val="28"/>
          <w:szCs w:val="28"/>
        </w:rPr>
      </w:pPr>
      <w:r w:rsidRPr="00102E04">
        <w:rPr>
          <w:rFonts w:ascii="Arial" w:eastAsia="Times New Roman" w:hAnsi="Arial" w:cs="Arial"/>
          <w:sz w:val="28"/>
          <w:szCs w:val="28"/>
        </w:rPr>
        <w:t xml:space="preserve">Instructions for document markup </w:t>
      </w:r>
    </w:p>
    <w:p w14:paraId="27D34A62" w14:textId="77777777" w:rsidR="00DC2B91" w:rsidRPr="00102E04" w:rsidRDefault="00DC2B91" w:rsidP="00E43285">
      <w:pPr>
        <w:spacing w:line="240" w:lineRule="auto"/>
        <w:ind w:firstLine="720"/>
        <w:rPr>
          <w:sz w:val="24"/>
          <w:szCs w:val="24"/>
        </w:rPr>
      </w:pPr>
      <w:r w:rsidRPr="00102E04">
        <w:rPr>
          <w:sz w:val="24"/>
          <w:szCs w:val="24"/>
        </w:rPr>
        <w:t>Change the formatting of heading 1 style so that it uses a sans serif font, 24 point, left aligned with no indentation right or left, but with 24 point spacing before and 0 point spacing after.</w:t>
      </w:r>
    </w:p>
    <w:p w14:paraId="6FD9691D" w14:textId="77777777" w:rsidR="00DC2B91" w:rsidRPr="00102E04" w:rsidRDefault="00DC2B91" w:rsidP="00E43285">
      <w:pPr>
        <w:spacing w:line="240" w:lineRule="auto"/>
        <w:ind w:firstLine="720"/>
        <w:rPr>
          <w:sz w:val="24"/>
          <w:szCs w:val="24"/>
        </w:rPr>
      </w:pPr>
      <w:r w:rsidRPr="00102E04">
        <w:rPr>
          <w:sz w:val="24"/>
          <w:szCs w:val="24"/>
        </w:rPr>
        <w:t>Change the formatting of heading 2 style so that it uses a serif font, 18 point, left aligned with no indentation right or left, but with 18 point spacing before and 0 point spacing after.</w:t>
      </w:r>
    </w:p>
    <w:p w14:paraId="02A283BC" w14:textId="77777777" w:rsidR="00DC2B91" w:rsidRPr="00102E04" w:rsidRDefault="00DC2B91" w:rsidP="00E43285">
      <w:pPr>
        <w:spacing w:line="240" w:lineRule="auto"/>
        <w:ind w:firstLine="720"/>
        <w:rPr>
          <w:sz w:val="24"/>
          <w:szCs w:val="24"/>
        </w:rPr>
      </w:pPr>
      <w:r w:rsidRPr="00102E04">
        <w:rPr>
          <w:sz w:val="24"/>
          <w:szCs w:val="24"/>
        </w:rPr>
        <w:t>Change the formatting of heading 3 style so that it uses a sans serif font, 14 point, left aligned with no indentation right or left, but with 14 point spacing before and 0 point spacing after.</w:t>
      </w:r>
    </w:p>
    <w:p w14:paraId="2FA48310" w14:textId="3765A162" w:rsidR="00DC2B91" w:rsidRPr="00102E04" w:rsidRDefault="00DC2B91" w:rsidP="00E43285">
      <w:pPr>
        <w:pStyle w:val="Heading3"/>
        <w:spacing w:before="280" w:line="240" w:lineRule="auto"/>
        <w:rPr>
          <w:rFonts w:ascii="Arial" w:eastAsia="Times New Roman" w:hAnsi="Arial" w:cs="Arial"/>
          <w:sz w:val="28"/>
          <w:szCs w:val="28"/>
        </w:rPr>
      </w:pPr>
      <w:r w:rsidRPr="00102E04">
        <w:rPr>
          <w:rFonts w:ascii="Arial" w:eastAsia="Times New Roman" w:hAnsi="Arial" w:cs="Arial"/>
          <w:sz w:val="28"/>
          <w:szCs w:val="28"/>
        </w:rPr>
        <w:t>Instructions for spreadsheet</w:t>
      </w:r>
    </w:p>
    <w:p w14:paraId="4A7BE968" w14:textId="24CBC3EB" w:rsidR="00DC2B91" w:rsidRPr="005034F5" w:rsidRDefault="00DC2B91" w:rsidP="00E43285">
      <w:pPr>
        <w:spacing w:line="240" w:lineRule="auto"/>
        <w:ind w:firstLine="720"/>
        <w:rPr>
          <w:sz w:val="24"/>
          <w:szCs w:val="24"/>
        </w:rPr>
      </w:pPr>
      <w:r w:rsidRPr="005034F5">
        <w:rPr>
          <w:sz w:val="24"/>
          <w:szCs w:val="24"/>
        </w:rPr>
        <w:t>Format cell B1 with a yellow background color</w:t>
      </w:r>
      <w:r w:rsidR="00102E04" w:rsidRPr="005034F5">
        <w:rPr>
          <w:sz w:val="24"/>
          <w:szCs w:val="24"/>
        </w:rPr>
        <w:t>.</w:t>
      </w:r>
    </w:p>
    <w:p w14:paraId="0EB61705" w14:textId="3827C598" w:rsidR="00DC2B91" w:rsidRPr="005034F5" w:rsidRDefault="00DC2B91" w:rsidP="00E43285">
      <w:pPr>
        <w:spacing w:line="240" w:lineRule="auto"/>
        <w:ind w:firstLine="720"/>
        <w:rPr>
          <w:sz w:val="24"/>
          <w:szCs w:val="24"/>
        </w:rPr>
      </w:pPr>
      <w:r w:rsidRPr="005034F5">
        <w:rPr>
          <w:sz w:val="24"/>
          <w:szCs w:val="24"/>
        </w:rPr>
        <w:t>In cell E3 place a function or formula that will give you the average of the values in cells B3 through B17</w:t>
      </w:r>
      <w:r w:rsidR="00102E04" w:rsidRPr="005034F5">
        <w:rPr>
          <w:sz w:val="24"/>
          <w:szCs w:val="24"/>
        </w:rPr>
        <w:t>.</w:t>
      </w:r>
    </w:p>
    <w:p w14:paraId="7A9DE54B" w14:textId="68D42D09" w:rsidR="00DC2B91" w:rsidRPr="005034F5" w:rsidRDefault="00DC2B91" w:rsidP="00E43285">
      <w:pPr>
        <w:spacing w:line="240" w:lineRule="auto"/>
        <w:ind w:firstLine="720"/>
        <w:rPr>
          <w:sz w:val="24"/>
          <w:szCs w:val="24"/>
        </w:rPr>
      </w:pPr>
      <w:r w:rsidRPr="005034F5">
        <w:rPr>
          <w:sz w:val="24"/>
          <w:szCs w:val="24"/>
        </w:rPr>
        <w:t>In cell E6 place a function or formula that will give you the sum of the values in cells B3 through B17</w:t>
      </w:r>
      <w:r w:rsidR="00102E04" w:rsidRPr="005034F5">
        <w:rPr>
          <w:sz w:val="24"/>
          <w:szCs w:val="24"/>
        </w:rPr>
        <w:t>.</w:t>
      </w:r>
    </w:p>
    <w:p w14:paraId="16725D38" w14:textId="2ED0A3CA" w:rsidR="00DC2B91" w:rsidRPr="005034F5" w:rsidRDefault="00DC2B91" w:rsidP="00E43285">
      <w:pPr>
        <w:spacing w:line="240" w:lineRule="auto"/>
        <w:ind w:firstLine="720"/>
        <w:rPr>
          <w:sz w:val="24"/>
          <w:szCs w:val="24"/>
        </w:rPr>
      </w:pPr>
      <w:r w:rsidRPr="005034F5">
        <w:rPr>
          <w:sz w:val="24"/>
          <w:szCs w:val="24"/>
        </w:rPr>
        <w:t>In cell E9 place a function or formula that will give you the largest value of the values in cells B3 through B17</w:t>
      </w:r>
      <w:r w:rsidR="00102E04" w:rsidRPr="005034F5">
        <w:rPr>
          <w:sz w:val="24"/>
          <w:szCs w:val="24"/>
        </w:rPr>
        <w:t>.</w:t>
      </w:r>
    </w:p>
    <w:p w14:paraId="3C6EE145" w14:textId="4D46266F" w:rsidR="00DC2B91" w:rsidRPr="00102E04" w:rsidRDefault="00DC2B91" w:rsidP="00E43285">
      <w:pPr>
        <w:pStyle w:val="Heading3"/>
        <w:spacing w:before="280" w:line="240" w:lineRule="auto"/>
        <w:rPr>
          <w:rFonts w:ascii="Arial" w:eastAsia="Times New Roman" w:hAnsi="Arial" w:cs="Arial"/>
        </w:rPr>
      </w:pPr>
      <w:r w:rsidRPr="00102E04">
        <w:rPr>
          <w:rFonts w:ascii="Arial" w:eastAsia="Times New Roman" w:hAnsi="Arial" w:cs="Arial"/>
          <w:sz w:val="28"/>
          <w:szCs w:val="28"/>
        </w:rPr>
        <w:t>Instructions for database</w:t>
      </w:r>
    </w:p>
    <w:p w14:paraId="1132971B" w14:textId="77777777" w:rsidR="00DC2B91" w:rsidRPr="005034F5" w:rsidRDefault="00DC2B91" w:rsidP="00E43285">
      <w:pPr>
        <w:spacing w:line="240" w:lineRule="auto"/>
        <w:ind w:firstLine="720"/>
        <w:rPr>
          <w:sz w:val="24"/>
          <w:szCs w:val="24"/>
        </w:rPr>
      </w:pPr>
      <w:r w:rsidRPr="005034F5">
        <w:rPr>
          <w:sz w:val="24"/>
          <w:szCs w:val="24"/>
        </w:rPr>
        <w:t>After importing the two spreadsheet tables into a relational database tool, create a relationship in which one publisher may be related to more than one book, but each book is related to one and only one publisher.</w:t>
      </w:r>
    </w:p>
    <w:p w14:paraId="5CDB90EB" w14:textId="77777777" w:rsidR="00DC2B91" w:rsidRPr="005034F5" w:rsidRDefault="00DC2B91" w:rsidP="00E43285">
      <w:pPr>
        <w:spacing w:line="240" w:lineRule="auto"/>
        <w:ind w:firstLine="720"/>
        <w:rPr>
          <w:sz w:val="24"/>
          <w:szCs w:val="24"/>
        </w:rPr>
      </w:pPr>
      <w:r w:rsidRPr="005034F5">
        <w:rPr>
          <w:sz w:val="24"/>
          <w:szCs w:val="24"/>
        </w:rPr>
        <w:t>Create a query that will answer the question "what are all the book titles associated with Oxford University Press in Great Britain?"</w:t>
      </w:r>
    </w:p>
    <w:bookmarkEnd w:id="0"/>
    <w:p w14:paraId="3830A7CA" w14:textId="4D8FD51E" w:rsidR="00102E04" w:rsidRPr="00726305" w:rsidRDefault="00DC2B91" w:rsidP="00E43285">
      <w:pPr>
        <w:spacing w:line="240" w:lineRule="auto"/>
        <w:ind w:firstLine="720"/>
        <w:rPr>
          <w:sz w:val="24"/>
          <w:szCs w:val="24"/>
        </w:rPr>
      </w:pPr>
      <w:r w:rsidRPr="005034F5">
        <w:rPr>
          <w:sz w:val="24"/>
          <w:szCs w:val="24"/>
        </w:rPr>
        <w:t>Create a query that will answer the question "how many book titles are associated with Oxford University Press in Great Britain?"</w:t>
      </w:r>
    </w:p>
    <w:sectPr w:rsidR="00102E04" w:rsidRPr="007263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F07AB6" w14:textId="77777777" w:rsidR="009553C3" w:rsidRDefault="009553C3" w:rsidP="005034F5">
      <w:pPr>
        <w:spacing w:after="0" w:line="240" w:lineRule="auto"/>
      </w:pPr>
      <w:r>
        <w:separator/>
      </w:r>
    </w:p>
  </w:endnote>
  <w:endnote w:type="continuationSeparator" w:id="0">
    <w:p w14:paraId="7531B3DD" w14:textId="77777777" w:rsidR="009553C3" w:rsidRDefault="009553C3" w:rsidP="005034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75AA09" w14:textId="77777777" w:rsidR="009553C3" w:rsidRDefault="009553C3" w:rsidP="005034F5">
      <w:pPr>
        <w:spacing w:after="0" w:line="240" w:lineRule="auto"/>
      </w:pPr>
      <w:r>
        <w:separator/>
      </w:r>
    </w:p>
  </w:footnote>
  <w:footnote w:type="continuationSeparator" w:id="0">
    <w:p w14:paraId="135A1FBF" w14:textId="77777777" w:rsidR="009553C3" w:rsidRDefault="009553C3" w:rsidP="005034F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xtzA0tDAzNjE3NLBU0lEKTi0uzszPAykwrAUAik2ZXCwAAAA="/>
  </w:docVars>
  <w:rsids>
    <w:rsidRoot w:val="00DC2B91"/>
    <w:rsid w:val="00102E04"/>
    <w:rsid w:val="003155BC"/>
    <w:rsid w:val="005034F5"/>
    <w:rsid w:val="00726305"/>
    <w:rsid w:val="00914938"/>
    <w:rsid w:val="009553C3"/>
    <w:rsid w:val="009C0804"/>
    <w:rsid w:val="00DC2B91"/>
    <w:rsid w:val="00E43285"/>
    <w:rsid w:val="00F72A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8DE822"/>
  <w15:chartTrackingRefBased/>
  <w15:docId w15:val="{8A87173D-52FF-41E0-A1FA-2C32675A5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02E0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2E0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2E0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C2B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C2B91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102E0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02E0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02E0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034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34F5"/>
  </w:style>
  <w:style w:type="paragraph" w:styleId="Footer">
    <w:name w:val="footer"/>
    <w:basedOn w:val="Normal"/>
    <w:link w:val="FooterChar"/>
    <w:uiPriority w:val="99"/>
    <w:unhideWhenUsed/>
    <w:rsid w:val="005034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34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5720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30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A</dc:creator>
  <cp:keywords/>
  <dc:description/>
  <cp:lastModifiedBy>Ali A</cp:lastModifiedBy>
  <cp:revision>5</cp:revision>
  <dcterms:created xsi:type="dcterms:W3CDTF">2020-07-12T04:36:00Z</dcterms:created>
  <dcterms:modified xsi:type="dcterms:W3CDTF">2020-08-09T20:22:00Z</dcterms:modified>
</cp:coreProperties>
</file>